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26452" w14:textId="28325FE9" w:rsidR="002313B1" w:rsidRDefault="002313B1" w:rsidP="00236774">
      <w:pPr>
        <w:pStyle w:val="Title"/>
      </w:pPr>
      <w:r>
        <w:t>Team Diary</w:t>
      </w:r>
    </w:p>
    <w:p w14:paraId="3E169179" w14:textId="1DF9CAB9" w:rsidR="00D73B17" w:rsidRDefault="002313B1" w:rsidP="002313B1">
      <w:r>
        <w:t>Note:</w:t>
      </w:r>
      <w:r w:rsidR="00D73B17">
        <w:br/>
        <w:t>Most team interactions were held on an ad-hoc basis surrounding integration of components and what features each component needed for the other components to properly interact with it.</w:t>
      </w:r>
    </w:p>
    <w:p w14:paraId="49462918" w14:textId="4D1E2EE3" w:rsidR="002313B1" w:rsidRDefault="00D73B17" w:rsidP="002313B1">
      <w:r>
        <w:t>Along with this, most communication was done through an instant chat service called Discord. Where queries and quarrels were delt with when someone came online rather than at a set time in the day or a meeting during the wee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313B1" w14:paraId="616CF14F" w14:textId="77777777" w:rsidTr="002313B1">
        <w:tc>
          <w:tcPr>
            <w:tcW w:w="2254" w:type="dxa"/>
          </w:tcPr>
          <w:p w14:paraId="4888629C" w14:textId="4F464787" w:rsidR="002313B1" w:rsidRDefault="002313B1" w:rsidP="002313B1">
            <w:r>
              <w:t>Date</w:t>
            </w:r>
          </w:p>
        </w:tc>
        <w:tc>
          <w:tcPr>
            <w:tcW w:w="2254" w:type="dxa"/>
          </w:tcPr>
          <w:p w14:paraId="333BE8E4" w14:textId="5559ABBD" w:rsidR="002313B1" w:rsidRDefault="00C3141E" w:rsidP="002313B1">
            <w:r>
              <w:t>10/12/202</w:t>
            </w:r>
            <w:r w:rsidR="00F414F9">
              <w:t>2</w:t>
            </w:r>
          </w:p>
        </w:tc>
        <w:tc>
          <w:tcPr>
            <w:tcW w:w="2254" w:type="dxa"/>
          </w:tcPr>
          <w:p w14:paraId="1C625416" w14:textId="76EFF569" w:rsidR="002313B1" w:rsidRDefault="002313B1" w:rsidP="002313B1">
            <w:r>
              <w:t>ID</w:t>
            </w:r>
          </w:p>
        </w:tc>
        <w:tc>
          <w:tcPr>
            <w:tcW w:w="2254" w:type="dxa"/>
          </w:tcPr>
          <w:p w14:paraId="0340A0FE" w14:textId="54E7F6D6" w:rsidR="002313B1" w:rsidRDefault="00C3141E" w:rsidP="002313B1">
            <w:r>
              <w:t>1</w:t>
            </w:r>
          </w:p>
        </w:tc>
      </w:tr>
      <w:tr w:rsidR="002313B1" w14:paraId="37BD4A12" w14:textId="77777777" w:rsidTr="00295AC4">
        <w:tc>
          <w:tcPr>
            <w:tcW w:w="2254" w:type="dxa"/>
          </w:tcPr>
          <w:p w14:paraId="2B725705" w14:textId="7B50F4A8" w:rsidR="002313B1" w:rsidRDefault="002313B1" w:rsidP="002313B1">
            <w:r>
              <w:t>Attendees</w:t>
            </w:r>
          </w:p>
        </w:tc>
        <w:tc>
          <w:tcPr>
            <w:tcW w:w="6762" w:type="dxa"/>
            <w:gridSpan w:val="3"/>
          </w:tcPr>
          <w:p w14:paraId="4005C0AC" w14:textId="69D7D30E" w:rsidR="002313B1" w:rsidRDefault="00C3141E" w:rsidP="002313B1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2313B1" w14:paraId="17345681" w14:textId="77777777" w:rsidTr="00B31B4C">
        <w:tc>
          <w:tcPr>
            <w:tcW w:w="9016" w:type="dxa"/>
            <w:gridSpan w:val="4"/>
          </w:tcPr>
          <w:p w14:paraId="1EF77AF2" w14:textId="7595380E" w:rsidR="002313B1" w:rsidRDefault="002313B1" w:rsidP="002313B1">
            <w:r>
              <w:t>Notes</w:t>
            </w:r>
          </w:p>
        </w:tc>
      </w:tr>
      <w:tr w:rsidR="002313B1" w14:paraId="02891337" w14:textId="77777777" w:rsidTr="00F414F9">
        <w:trPr>
          <w:trHeight w:val="366"/>
        </w:trPr>
        <w:tc>
          <w:tcPr>
            <w:tcW w:w="9016" w:type="dxa"/>
            <w:gridSpan w:val="4"/>
          </w:tcPr>
          <w:p w14:paraId="0BA5D8B7" w14:textId="2ED79B39" w:rsidR="00C3141E" w:rsidRDefault="00C3141E" w:rsidP="00C3141E">
            <w:pPr>
              <w:pStyle w:val="ListParagraph"/>
              <w:numPr>
                <w:ilvl w:val="0"/>
                <w:numId w:val="1"/>
              </w:numPr>
            </w:pPr>
            <w:r>
              <w:t>Sat as a group to discuss the requirements.</w:t>
            </w:r>
          </w:p>
          <w:p w14:paraId="61FEAEE9" w14:textId="66EDB24C" w:rsidR="00C3141E" w:rsidRDefault="00F414F9" w:rsidP="00C3141E">
            <w:pPr>
              <w:pStyle w:val="ListParagraph"/>
              <w:numPr>
                <w:ilvl w:val="0"/>
                <w:numId w:val="1"/>
              </w:numPr>
            </w:pPr>
            <w:r>
              <w:t>Developed a Moscow sheet order the priority of requirements.</w:t>
            </w:r>
          </w:p>
        </w:tc>
      </w:tr>
    </w:tbl>
    <w:p w14:paraId="4C79D996" w14:textId="331D013C" w:rsidR="002313B1" w:rsidRDefault="002313B1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414F9" w14:paraId="718CB805" w14:textId="77777777" w:rsidTr="006833B4">
        <w:tc>
          <w:tcPr>
            <w:tcW w:w="2254" w:type="dxa"/>
          </w:tcPr>
          <w:p w14:paraId="56B21CDA" w14:textId="77777777" w:rsidR="00F414F9" w:rsidRDefault="00F414F9" w:rsidP="006833B4">
            <w:r>
              <w:t>Date</w:t>
            </w:r>
          </w:p>
        </w:tc>
        <w:tc>
          <w:tcPr>
            <w:tcW w:w="2254" w:type="dxa"/>
          </w:tcPr>
          <w:p w14:paraId="0A09C27F" w14:textId="6481F9CB" w:rsidR="00F414F9" w:rsidRDefault="00F414F9" w:rsidP="006833B4">
            <w:r>
              <w:t>15</w:t>
            </w:r>
            <w:r>
              <w:t>/12/202</w:t>
            </w:r>
            <w:r>
              <w:t>2</w:t>
            </w:r>
          </w:p>
        </w:tc>
        <w:tc>
          <w:tcPr>
            <w:tcW w:w="2254" w:type="dxa"/>
          </w:tcPr>
          <w:p w14:paraId="337739CF" w14:textId="77777777" w:rsidR="00F414F9" w:rsidRDefault="00F414F9" w:rsidP="006833B4">
            <w:r>
              <w:t>ID</w:t>
            </w:r>
          </w:p>
        </w:tc>
        <w:tc>
          <w:tcPr>
            <w:tcW w:w="2254" w:type="dxa"/>
          </w:tcPr>
          <w:p w14:paraId="7FF19276" w14:textId="49E20B5B" w:rsidR="00F414F9" w:rsidRDefault="00F414F9" w:rsidP="006833B4">
            <w:r>
              <w:t>2</w:t>
            </w:r>
          </w:p>
        </w:tc>
      </w:tr>
      <w:tr w:rsidR="00F414F9" w14:paraId="2075CFE0" w14:textId="77777777" w:rsidTr="006833B4">
        <w:tc>
          <w:tcPr>
            <w:tcW w:w="2254" w:type="dxa"/>
          </w:tcPr>
          <w:p w14:paraId="3E7C7B19" w14:textId="77777777" w:rsidR="00F414F9" w:rsidRDefault="00F414F9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488B3B7C" w14:textId="77777777" w:rsidR="00F414F9" w:rsidRDefault="00F414F9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F414F9" w14:paraId="451E018D" w14:textId="77777777" w:rsidTr="006833B4">
        <w:tc>
          <w:tcPr>
            <w:tcW w:w="9016" w:type="dxa"/>
            <w:gridSpan w:val="4"/>
          </w:tcPr>
          <w:p w14:paraId="62B49752" w14:textId="77777777" w:rsidR="00F414F9" w:rsidRDefault="00F414F9" w:rsidP="006833B4">
            <w:r>
              <w:t>Notes</w:t>
            </w:r>
          </w:p>
        </w:tc>
      </w:tr>
      <w:tr w:rsidR="00F414F9" w14:paraId="0A0434A8" w14:textId="77777777" w:rsidTr="006833B4">
        <w:trPr>
          <w:trHeight w:val="366"/>
        </w:trPr>
        <w:tc>
          <w:tcPr>
            <w:tcW w:w="9016" w:type="dxa"/>
            <w:gridSpan w:val="4"/>
          </w:tcPr>
          <w:p w14:paraId="405CAD66" w14:textId="77777777" w:rsidR="00F414F9" w:rsidRDefault="00F414F9" w:rsidP="006833B4">
            <w:pPr>
              <w:pStyle w:val="ListParagraph"/>
              <w:numPr>
                <w:ilvl w:val="0"/>
                <w:numId w:val="1"/>
              </w:numPr>
            </w:pPr>
            <w:r>
              <w:t xml:space="preserve">Sat as a group to work on the UML </w:t>
            </w:r>
            <w:proofErr w:type="gramStart"/>
            <w:r>
              <w:t>design</w:t>
            </w:r>
            <w:proofErr w:type="gramEnd"/>
          </w:p>
          <w:p w14:paraId="3BDFE57E" w14:textId="2789EC79" w:rsidR="00F414F9" w:rsidRDefault="00F414F9" w:rsidP="006833B4">
            <w:pPr>
              <w:pStyle w:val="ListParagraph"/>
              <w:numPr>
                <w:ilvl w:val="0"/>
                <w:numId w:val="1"/>
              </w:numPr>
            </w:pPr>
            <w:r>
              <w:t>Discussed the architecture pattern we would use</w:t>
            </w:r>
            <w:r w:rsidR="002C1426">
              <w:t>.</w:t>
            </w:r>
          </w:p>
          <w:p w14:paraId="2B377805" w14:textId="2E99D61F" w:rsidR="00F414F9" w:rsidRDefault="00F414F9" w:rsidP="006833B4">
            <w:pPr>
              <w:pStyle w:val="ListParagraph"/>
              <w:numPr>
                <w:ilvl w:val="0"/>
                <w:numId w:val="1"/>
              </w:numPr>
            </w:pPr>
            <w:r>
              <w:t>Along with other patterns</w:t>
            </w:r>
            <w:r w:rsidR="002C1426">
              <w:t xml:space="preserve"> in the system</w:t>
            </w:r>
          </w:p>
        </w:tc>
      </w:tr>
    </w:tbl>
    <w:p w14:paraId="7AC52D24" w14:textId="3E6E6778" w:rsidR="00C3141E" w:rsidRDefault="00C3141E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414F9" w14:paraId="15762AEE" w14:textId="77777777" w:rsidTr="006833B4">
        <w:tc>
          <w:tcPr>
            <w:tcW w:w="2254" w:type="dxa"/>
          </w:tcPr>
          <w:p w14:paraId="6AAE1CB7" w14:textId="77777777" w:rsidR="00F414F9" w:rsidRDefault="00F414F9" w:rsidP="006833B4">
            <w:r>
              <w:t>Date</w:t>
            </w:r>
          </w:p>
        </w:tc>
        <w:tc>
          <w:tcPr>
            <w:tcW w:w="2254" w:type="dxa"/>
          </w:tcPr>
          <w:p w14:paraId="34908B59" w14:textId="116A1F93" w:rsidR="00F414F9" w:rsidRDefault="00F414F9" w:rsidP="006833B4">
            <w:r>
              <w:t>1</w:t>
            </w:r>
            <w:r>
              <w:t>6</w:t>
            </w:r>
            <w:r>
              <w:t>/12/202</w:t>
            </w:r>
            <w:r>
              <w:t>2</w:t>
            </w:r>
          </w:p>
        </w:tc>
        <w:tc>
          <w:tcPr>
            <w:tcW w:w="2254" w:type="dxa"/>
          </w:tcPr>
          <w:p w14:paraId="283E9A45" w14:textId="77777777" w:rsidR="00F414F9" w:rsidRDefault="00F414F9" w:rsidP="006833B4">
            <w:r>
              <w:t>ID</w:t>
            </w:r>
          </w:p>
        </w:tc>
        <w:tc>
          <w:tcPr>
            <w:tcW w:w="2254" w:type="dxa"/>
          </w:tcPr>
          <w:p w14:paraId="04B100BE" w14:textId="2E9C09CE" w:rsidR="00F414F9" w:rsidRDefault="00F414F9" w:rsidP="006833B4">
            <w:r>
              <w:t>3</w:t>
            </w:r>
          </w:p>
        </w:tc>
      </w:tr>
      <w:tr w:rsidR="00F414F9" w14:paraId="7C7D85D7" w14:textId="77777777" w:rsidTr="006833B4">
        <w:tc>
          <w:tcPr>
            <w:tcW w:w="2254" w:type="dxa"/>
          </w:tcPr>
          <w:p w14:paraId="71599EE3" w14:textId="77777777" w:rsidR="00F414F9" w:rsidRDefault="00F414F9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16314DAC" w14:textId="77777777" w:rsidR="00F414F9" w:rsidRDefault="00F414F9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F414F9" w14:paraId="530DAA9E" w14:textId="77777777" w:rsidTr="006833B4">
        <w:tc>
          <w:tcPr>
            <w:tcW w:w="9016" w:type="dxa"/>
            <w:gridSpan w:val="4"/>
          </w:tcPr>
          <w:p w14:paraId="76847872" w14:textId="77777777" w:rsidR="00F414F9" w:rsidRDefault="00F414F9" w:rsidP="006833B4">
            <w:r>
              <w:t>Notes</w:t>
            </w:r>
          </w:p>
        </w:tc>
      </w:tr>
      <w:tr w:rsidR="00F414F9" w14:paraId="3C444822" w14:textId="77777777" w:rsidTr="006833B4">
        <w:trPr>
          <w:trHeight w:val="366"/>
        </w:trPr>
        <w:tc>
          <w:tcPr>
            <w:tcW w:w="9016" w:type="dxa"/>
            <w:gridSpan w:val="4"/>
          </w:tcPr>
          <w:p w14:paraId="2F68DC15" w14:textId="339BD9C1" w:rsidR="00F414F9" w:rsidRDefault="00F414F9" w:rsidP="006833B4">
            <w:pPr>
              <w:pStyle w:val="ListParagraph"/>
              <w:numPr>
                <w:ilvl w:val="0"/>
                <w:numId w:val="1"/>
              </w:numPr>
            </w:pPr>
            <w:r>
              <w:t>Made a git repository for the codebase.</w:t>
            </w:r>
          </w:p>
          <w:p w14:paraId="10A8F178" w14:textId="305C0400" w:rsidR="00F414F9" w:rsidRDefault="00F414F9" w:rsidP="006833B4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ayed</w:t>
            </w:r>
            <w:proofErr w:type="spellEnd"/>
            <w:r>
              <w:t xml:space="preserve"> out the initial code</w:t>
            </w:r>
          </w:p>
        </w:tc>
      </w:tr>
    </w:tbl>
    <w:p w14:paraId="2C844DEC" w14:textId="55124239" w:rsidR="00F414F9" w:rsidRDefault="00F414F9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414F9" w14:paraId="18FDFA4E" w14:textId="77777777" w:rsidTr="006833B4">
        <w:tc>
          <w:tcPr>
            <w:tcW w:w="2254" w:type="dxa"/>
          </w:tcPr>
          <w:p w14:paraId="267248A2" w14:textId="77777777" w:rsidR="00F414F9" w:rsidRDefault="00F414F9" w:rsidP="006833B4">
            <w:r>
              <w:t>Date</w:t>
            </w:r>
          </w:p>
        </w:tc>
        <w:tc>
          <w:tcPr>
            <w:tcW w:w="2254" w:type="dxa"/>
          </w:tcPr>
          <w:p w14:paraId="09592960" w14:textId="4497B2AB" w:rsidR="00F414F9" w:rsidRDefault="00F414F9" w:rsidP="006833B4">
            <w:r>
              <w:t>21</w:t>
            </w:r>
            <w:r>
              <w:t>/12/202</w:t>
            </w:r>
            <w:r>
              <w:t>2</w:t>
            </w:r>
          </w:p>
        </w:tc>
        <w:tc>
          <w:tcPr>
            <w:tcW w:w="2254" w:type="dxa"/>
          </w:tcPr>
          <w:p w14:paraId="3C94F608" w14:textId="77777777" w:rsidR="00F414F9" w:rsidRDefault="00F414F9" w:rsidP="006833B4">
            <w:r>
              <w:t>ID</w:t>
            </w:r>
          </w:p>
        </w:tc>
        <w:tc>
          <w:tcPr>
            <w:tcW w:w="2254" w:type="dxa"/>
          </w:tcPr>
          <w:p w14:paraId="39AF668D" w14:textId="2129F04C" w:rsidR="00F414F9" w:rsidRDefault="00F414F9" w:rsidP="006833B4">
            <w:r>
              <w:t>4</w:t>
            </w:r>
          </w:p>
        </w:tc>
      </w:tr>
      <w:tr w:rsidR="00F414F9" w14:paraId="78AE30F7" w14:textId="77777777" w:rsidTr="006833B4">
        <w:tc>
          <w:tcPr>
            <w:tcW w:w="2254" w:type="dxa"/>
          </w:tcPr>
          <w:p w14:paraId="627835F6" w14:textId="77777777" w:rsidR="00F414F9" w:rsidRDefault="00F414F9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38BAFDFA" w14:textId="77777777" w:rsidR="00F414F9" w:rsidRDefault="00F414F9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F414F9" w14:paraId="11609C67" w14:textId="77777777" w:rsidTr="006833B4">
        <w:tc>
          <w:tcPr>
            <w:tcW w:w="9016" w:type="dxa"/>
            <w:gridSpan w:val="4"/>
          </w:tcPr>
          <w:p w14:paraId="4D996911" w14:textId="77777777" w:rsidR="00F414F9" w:rsidRDefault="00F414F9" w:rsidP="006833B4">
            <w:r>
              <w:t>Notes</w:t>
            </w:r>
          </w:p>
        </w:tc>
      </w:tr>
      <w:tr w:rsidR="00F414F9" w14:paraId="6C579691" w14:textId="77777777" w:rsidTr="006833B4">
        <w:trPr>
          <w:trHeight w:val="366"/>
        </w:trPr>
        <w:tc>
          <w:tcPr>
            <w:tcW w:w="9016" w:type="dxa"/>
            <w:gridSpan w:val="4"/>
          </w:tcPr>
          <w:p w14:paraId="5047254A" w14:textId="43853CB2" w:rsidR="00F414F9" w:rsidRDefault="00F414F9" w:rsidP="006833B4">
            <w:pPr>
              <w:pStyle w:val="ListParagraph"/>
              <w:numPr>
                <w:ilvl w:val="0"/>
                <w:numId w:val="1"/>
              </w:numPr>
            </w:pPr>
            <w:r>
              <w:t xml:space="preserve">Developed some UI Templates for the major </w:t>
            </w:r>
            <w:r w:rsidR="002C1426">
              <w:t>views.</w:t>
            </w:r>
          </w:p>
          <w:p w14:paraId="5B1FC1B8" w14:textId="3D8163A1" w:rsidR="00F414F9" w:rsidRDefault="00F414F9" w:rsidP="006833B4">
            <w:pPr>
              <w:pStyle w:val="ListParagraph"/>
              <w:numPr>
                <w:ilvl w:val="0"/>
                <w:numId w:val="1"/>
              </w:numPr>
            </w:pPr>
            <w:r>
              <w:t>Implemented forms following these templates</w:t>
            </w:r>
          </w:p>
        </w:tc>
      </w:tr>
    </w:tbl>
    <w:p w14:paraId="388376D3" w14:textId="60F4594A" w:rsidR="00F414F9" w:rsidRDefault="00F414F9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414F9" w14:paraId="56D6A8D1" w14:textId="77777777" w:rsidTr="006833B4">
        <w:tc>
          <w:tcPr>
            <w:tcW w:w="2254" w:type="dxa"/>
          </w:tcPr>
          <w:p w14:paraId="725C1E93" w14:textId="77777777" w:rsidR="00F414F9" w:rsidRDefault="00F414F9" w:rsidP="006833B4">
            <w:r>
              <w:t>Date</w:t>
            </w:r>
          </w:p>
        </w:tc>
        <w:tc>
          <w:tcPr>
            <w:tcW w:w="2254" w:type="dxa"/>
          </w:tcPr>
          <w:p w14:paraId="530DF04D" w14:textId="56D15897" w:rsidR="00F414F9" w:rsidRDefault="00F414F9" w:rsidP="006833B4">
            <w:r>
              <w:t>26</w:t>
            </w:r>
            <w:r>
              <w:t>/12/202</w:t>
            </w:r>
            <w:r>
              <w:t>2</w:t>
            </w:r>
          </w:p>
        </w:tc>
        <w:tc>
          <w:tcPr>
            <w:tcW w:w="2254" w:type="dxa"/>
          </w:tcPr>
          <w:p w14:paraId="58C8A066" w14:textId="77777777" w:rsidR="00F414F9" w:rsidRDefault="00F414F9" w:rsidP="006833B4">
            <w:r>
              <w:t>ID</w:t>
            </w:r>
          </w:p>
        </w:tc>
        <w:tc>
          <w:tcPr>
            <w:tcW w:w="2254" w:type="dxa"/>
          </w:tcPr>
          <w:p w14:paraId="23BE4E82" w14:textId="45BDAAEF" w:rsidR="00F414F9" w:rsidRDefault="00F414F9" w:rsidP="006833B4">
            <w:r>
              <w:t>5</w:t>
            </w:r>
          </w:p>
        </w:tc>
      </w:tr>
      <w:tr w:rsidR="00F414F9" w14:paraId="261574DA" w14:textId="77777777" w:rsidTr="006833B4">
        <w:tc>
          <w:tcPr>
            <w:tcW w:w="2254" w:type="dxa"/>
          </w:tcPr>
          <w:p w14:paraId="041740BB" w14:textId="77777777" w:rsidR="00F414F9" w:rsidRDefault="00F414F9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0B1B0181" w14:textId="77777777" w:rsidR="00F414F9" w:rsidRDefault="00F414F9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F414F9" w14:paraId="024AF88E" w14:textId="77777777" w:rsidTr="006833B4">
        <w:tc>
          <w:tcPr>
            <w:tcW w:w="9016" w:type="dxa"/>
            <w:gridSpan w:val="4"/>
          </w:tcPr>
          <w:p w14:paraId="20309182" w14:textId="77777777" w:rsidR="00F414F9" w:rsidRDefault="00F414F9" w:rsidP="006833B4">
            <w:r>
              <w:t>Notes</w:t>
            </w:r>
          </w:p>
        </w:tc>
      </w:tr>
      <w:tr w:rsidR="00F414F9" w14:paraId="49AD7603" w14:textId="77777777" w:rsidTr="006833B4">
        <w:trPr>
          <w:trHeight w:val="366"/>
        </w:trPr>
        <w:tc>
          <w:tcPr>
            <w:tcW w:w="9016" w:type="dxa"/>
            <w:gridSpan w:val="4"/>
          </w:tcPr>
          <w:p w14:paraId="5B4566BB" w14:textId="384F8A45" w:rsidR="00F414F9" w:rsidRDefault="00F414F9" w:rsidP="00F414F9">
            <w:pPr>
              <w:pStyle w:val="ListParagraph"/>
              <w:numPr>
                <w:ilvl w:val="0"/>
                <w:numId w:val="1"/>
              </w:numPr>
            </w:pPr>
            <w:r>
              <w:t>Database has been implemented.</w:t>
            </w:r>
          </w:p>
          <w:p w14:paraId="5868DB2F" w14:textId="51F3BD26" w:rsidR="00F414F9" w:rsidRDefault="00F414F9" w:rsidP="00F414F9">
            <w:pPr>
              <w:pStyle w:val="ListParagraph"/>
              <w:numPr>
                <w:ilvl w:val="0"/>
                <w:numId w:val="1"/>
              </w:numPr>
            </w:pPr>
            <w:r>
              <w:t>The custom repository and data interface has been implemented.</w:t>
            </w:r>
          </w:p>
        </w:tc>
      </w:tr>
    </w:tbl>
    <w:p w14:paraId="1912693E" w14:textId="0EAC3685" w:rsidR="00F414F9" w:rsidRDefault="00F414F9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414F9" w14:paraId="66C2A0A0" w14:textId="77777777" w:rsidTr="006833B4">
        <w:tc>
          <w:tcPr>
            <w:tcW w:w="2254" w:type="dxa"/>
          </w:tcPr>
          <w:p w14:paraId="42E30AB1" w14:textId="77777777" w:rsidR="00F414F9" w:rsidRDefault="00F414F9" w:rsidP="006833B4">
            <w:r>
              <w:t>Date</w:t>
            </w:r>
          </w:p>
        </w:tc>
        <w:tc>
          <w:tcPr>
            <w:tcW w:w="2254" w:type="dxa"/>
          </w:tcPr>
          <w:p w14:paraId="1B1E000B" w14:textId="387AAB86" w:rsidR="00F414F9" w:rsidRDefault="00F414F9" w:rsidP="006833B4">
            <w:r>
              <w:t>1</w:t>
            </w:r>
            <w:r>
              <w:t>/</w:t>
            </w:r>
            <w:r>
              <w:t>1</w:t>
            </w:r>
            <w:r>
              <w:t>/2023</w:t>
            </w:r>
          </w:p>
        </w:tc>
        <w:tc>
          <w:tcPr>
            <w:tcW w:w="2254" w:type="dxa"/>
          </w:tcPr>
          <w:p w14:paraId="68F4745E" w14:textId="77777777" w:rsidR="00F414F9" w:rsidRDefault="00F414F9" w:rsidP="006833B4">
            <w:r>
              <w:t>ID</w:t>
            </w:r>
          </w:p>
        </w:tc>
        <w:tc>
          <w:tcPr>
            <w:tcW w:w="2254" w:type="dxa"/>
          </w:tcPr>
          <w:p w14:paraId="05213A34" w14:textId="38072451" w:rsidR="00F414F9" w:rsidRDefault="002C1426" w:rsidP="006833B4">
            <w:r>
              <w:t>6</w:t>
            </w:r>
          </w:p>
        </w:tc>
      </w:tr>
      <w:tr w:rsidR="00F414F9" w14:paraId="09ED7971" w14:textId="77777777" w:rsidTr="006833B4">
        <w:tc>
          <w:tcPr>
            <w:tcW w:w="2254" w:type="dxa"/>
          </w:tcPr>
          <w:p w14:paraId="5398FBC1" w14:textId="77777777" w:rsidR="00F414F9" w:rsidRDefault="00F414F9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2EFF0EF4" w14:textId="77777777" w:rsidR="00F414F9" w:rsidRDefault="00F414F9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F414F9" w14:paraId="3E135ABA" w14:textId="77777777" w:rsidTr="006833B4">
        <w:tc>
          <w:tcPr>
            <w:tcW w:w="9016" w:type="dxa"/>
            <w:gridSpan w:val="4"/>
          </w:tcPr>
          <w:p w14:paraId="76588C82" w14:textId="77777777" w:rsidR="00F414F9" w:rsidRDefault="00F414F9" w:rsidP="006833B4">
            <w:r>
              <w:t>Notes</w:t>
            </w:r>
          </w:p>
        </w:tc>
      </w:tr>
      <w:tr w:rsidR="00F414F9" w14:paraId="31FD45F1" w14:textId="77777777" w:rsidTr="006833B4">
        <w:trPr>
          <w:trHeight w:val="366"/>
        </w:trPr>
        <w:tc>
          <w:tcPr>
            <w:tcW w:w="9016" w:type="dxa"/>
            <w:gridSpan w:val="4"/>
          </w:tcPr>
          <w:p w14:paraId="72FA3530" w14:textId="77777777" w:rsidR="002C1426" w:rsidRDefault="002C1426" w:rsidP="002C1426">
            <w:pPr>
              <w:pStyle w:val="ListParagraph"/>
              <w:numPr>
                <w:ilvl w:val="0"/>
                <w:numId w:val="2"/>
              </w:numPr>
            </w:pPr>
            <w:r>
              <w:t>The client model has been developed.</w:t>
            </w:r>
          </w:p>
          <w:p w14:paraId="5FEA138F" w14:textId="235C7A4A" w:rsidR="002C1426" w:rsidRDefault="002C1426" w:rsidP="002C1426">
            <w:pPr>
              <w:pStyle w:val="ListParagraph"/>
              <w:numPr>
                <w:ilvl w:val="0"/>
                <w:numId w:val="2"/>
              </w:numPr>
            </w:pPr>
            <w:r>
              <w:t>Adding new clients and departments to the database</w:t>
            </w:r>
          </w:p>
        </w:tc>
      </w:tr>
      <w:tr w:rsidR="002C1426" w14:paraId="7C962E3B" w14:textId="77777777" w:rsidTr="006833B4">
        <w:tc>
          <w:tcPr>
            <w:tcW w:w="2254" w:type="dxa"/>
          </w:tcPr>
          <w:p w14:paraId="68313D55" w14:textId="77777777" w:rsidR="002C1426" w:rsidRDefault="002C1426" w:rsidP="006833B4">
            <w:r>
              <w:lastRenderedPageBreak/>
              <w:t>Date</w:t>
            </w:r>
          </w:p>
        </w:tc>
        <w:tc>
          <w:tcPr>
            <w:tcW w:w="2254" w:type="dxa"/>
          </w:tcPr>
          <w:p w14:paraId="440ACCFB" w14:textId="3C2CB5C3" w:rsidR="002C1426" w:rsidRDefault="00A35207" w:rsidP="006833B4">
            <w:r>
              <w:t>10</w:t>
            </w:r>
            <w:r w:rsidR="002C1426">
              <w:t>/1/2023</w:t>
            </w:r>
          </w:p>
        </w:tc>
        <w:tc>
          <w:tcPr>
            <w:tcW w:w="2254" w:type="dxa"/>
          </w:tcPr>
          <w:p w14:paraId="6D66909F" w14:textId="77777777" w:rsidR="002C1426" w:rsidRDefault="002C1426" w:rsidP="006833B4">
            <w:r>
              <w:t>ID</w:t>
            </w:r>
          </w:p>
        </w:tc>
        <w:tc>
          <w:tcPr>
            <w:tcW w:w="2254" w:type="dxa"/>
          </w:tcPr>
          <w:p w14:paraId="12C722FE" w14:textId="2DF5F643" w:rsidR="002C1426" w:rsidRDefault="00A35207" w:rsidP="006833B4">
            <w:r>
              <w:t>7</w:t>
            </w:r>
          </w:p>
        </w:tc>
      </w:tr>
      <w:tr w:rsidR="002C1426" w14:paraId="67347CB3" w14:textId="77777777" w:rsidTr="006833B4">
        <w:tc>
          <w:tcPr>
            <w:tcW w:w="2254" w:type="dxa"/>
          </w:tcPr>
          <w:p w14:paraId="287883F9" w14:textId="77777777" w:rsidR="002C1426" w:rsidRDefault="002C1426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326BA8B9" w14:textId="77777777" w:rsidR="002C1426" w:rsidRDefault="002C1426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2C1426" w14:paraId="29289F94" w14:textId="77777777" w:rsidTr="006833B4">
        <w:tc>
          <w:tcPr>
            <w:tcW w:w="9016" w:type="dxa"/>
            <w:gridSpan w:val="4"/>
          </w:tcPr>
          <w:p w14:paraId="63A0C168" w14:textId="77777777" w:rsidR="002C1426" w:rsidRDefault="002C1426" w:rsidP="006833B4">
            <w:r>
              <w:t>Notes</w:t>
            </w:r>
          </w:p>
        </w:tc>
      </w:tr>
      <w:tr w:rsidR="002C1426" w14:paraId="6F4C7601" w14:textId="77777777" w:rsidTr="006833B4">
        <w:trPr>
          <w:trHeight w:val="366"/>
        </w:trPr>
        <w:tc>
          <w:tcPr>
            <w:tcW w:w="9016" w:type="dxa"/>
            <w:gridSpan w:val="4"/>
          </w:tcPr>
          <w:p w14:paraId="41897DC4" w14:textId="77777777" w:rsidR="002C1426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The event model is developed.</w:t>
            </w:r>
          </w:p>
          <w:p w14:paraId="17B3FF0E" w14:textId="1F016442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Adding activities to events in the database is implemented</w:t>
            </w:r>
          </w:p>
        </w:tc>
      </w:tr>
    </w:tbl>
    <w:p w14:paraId="7FB44C60" w14:textId="136FFE30" w:rsidR="00F414F9" w:rsidRDefault="00F414F9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35207" w14:paraId="7696ED2F" w14:textId="77777777" w:rsidTr="006833B4">
        <w:tc>
          <w:tcPr>
            <w:tcW w:w="2254" w:type="dxa"/>
          </w:tcPr>
          <w:p w14:paraId="59D8779E" w14:textId="77777777" w:rsidR="00A35207" w:rsidRDefault="00A35207" w:rsidP="006833B4">
            <w:r>
              <w:t>Date</w:t>
            </w:r>
          </w:p>
        </w:tc>
        <w:tc>
          <w:tcPr>
            <w:tcW w:w="2254" w:type="dxa"/>
          </w:tcPr>
          <w:p w14:paraId="6071C78E" w14:textId="7B754DAC" w:rsidR="00A35207" w:rsidRDefault="00A35207" w:rsidP="006833B4">
            <w:r>
              <w:t>15</w:t>
            </w:r>
            <w:r>
              <w:t>/1/2023</w:t>
            </w:r>
          </w:p>
        </w:tc>
        <w:tc>
          <w:tcPr>
            <w:tcW w:w="2254" w:type="dxa"/>
          </w:tcPr>
          <w:p w14:paraId="080186A7" w14:textId="77777777" w:rsidR="00A35207" w:rsidRDefault="00A35207" w:rsidP="006833B4">
            <w:r>
              <w:t>ID</w:t>
            </w:r>
          </w:p>
        </w:tc>
        <w:tc>
          <w:tcPr>
            <w:tcW w:w="2254" w:type="dxa"/>
          </w:tcPr>
          <w:p w14:paraId="3D977602" w14:textId="36628B60" w:rsidR="00A35207" w:rsidRDefault="00A35207" w:rsidP="006833B4">
            <w:r>
              <w:t>8</w:t>
            </w:r>
          </w:p>
        </w:tc>
      </w:tr>
      <w:tr w:rsidR="00A35207" w14:paraId="2D389AE9" w14:textId="77777777" w:rsidTr="006833B4">
        <w:tc>
          <w:tcPr>
            <w:tcW w:w="2254" w:type="dxa"/>
          </w:tcPr>
          <w:p w14:paraId="171628B3" w14:textId="77777777" w:rsidR="00A35207" w:rsidRDefault="00A35207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482421FC" w14:textId="77777777" w:rsidR="00A35207" w:rsidRDefault="00A35207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A35207" w14:paraId="440AC0D7" w14:textId="77777777" w:rsidTr="006833B4">
        <w:tc>
          <w:tcPr>
            <w:tcW w:w="9016" w:type="dxa"/>
            <w:gridSpan w:val="4"/>
          </w:tcPr>
          <w:p w14:paraId="6F9BB8BB" w14:textId="77777777" w:rsidR="00A35207" w:rsidRDefault="00A35207" w:rsidP="006833B4">
            <w:r>
              <w:t>Notes</w:t>
            </w:r>
          </w:p>
        </w:tc>
      </w:tr>
      <w:tr w:rsidR="00A35207" w14:paraId="59396B27" w14:textId="77777777" w:rsidTr="006833B4">
        <w:trPr>
          <w:trHeight w:val="366"/>
        </w:trPr>
        <w:tc>
          <w:tcPr>
            <w:tcW w:w="9016" w:type="dxa"/>
            <w:gridSpan w:val="4"/>
          </w:tcPr>
          <w:p w14:paraId="2FFCEFFC" w14:textId="7A3BDB21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all places where data should be added to the database is implemented, such as events facilitators, additions, and rewards.</w:t>
            </w:r>
          </w:p>
          <w:p w14:paraId="775DD65C" w14:textId="77777777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discussed the functional requirements.</w:t>
            </w:r>
          </w:p>
          <w:p w14:paraId="45EE121B" w14:textId="1697B6DB" w:rsidR="00647A5D" w:rsidRDefault="00647A5D" w:rsidP="006833B4">
            <w:pPr>
              <w:pStyle w:val="ListParagraph"/>
              <w:numPr>
                <w:ilvl w:val="0"/>
                <w:numId w:val="2"/>
              </w:numPr>
            </w:pPr>
            <w:r w:rsidRPr="00647A5D">
              <w:t>Continuous</w:t>
            </w:r>
            <w:r>
              <w:t xml:space="preserve"> User testing discussed</w:t>
            </w:r>
            <w:r>
              <w:t>.</w:t>
            </w:r>
          </w:p>
        </w:tc>
      </w:tr>
    </w:tbl>
    <w:p w14:paraId="4A77327B" w14:textId="3BA2E21D" w:rsidR="00A35207" w:rsidRDefault="00A35207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35207" w14:paraId="0B30D346" w14:textId="77777777" w:rsidTr="006833B4">
        <w:tc>
          <w:tcPr>
            <w:tcW w:w="2254" w:type="dxa"/>
          </w:tcPr>
          <w:p w14:paraId="2CB530E1" w14:textId="77777777" w:rsidR="00A35207" w:rsidRDefault="00A35207" w:rsidP="006833B4">
            <w:r>
              <w:t>Date</w:t>
            </w:r>
          </w:p>
        </w:tc>
        <w:tc>
          <w:tcPr>
            <w:tcW w:w="2254" w:type="dxa"/>
          </w:tcPr>
          <w:p w14:paraId="3E20FB95" w14:textId="078847C0" w:rsidR="00A35207" w:rsidRDefault="00A35207" w:rsidP="006833B4">
            <w:r>
              <w:t>19</w:t>
            </w:r>
            <w:r>
              <w:t>/1/2023</w:t>
            </w:r>
          </w:p>
        </w:tc>
        <w:tc>
          <w:tcPr>
            <w:tcW w:w="2254" w:type="dxa"/>
          </w:tcPr>
          <w:p w14:paraId="126066C9" w14:textId="77777777" w:rsidR="00A35207" w:rsidRDefault="00A35207" w:rsidP="006833B4">
            <w:r>
              <w:t>ID</w:t>
            </w:r>
          </w:p>
        </w:tc>
        <w:tc>
          <w:tcPr>
            <w:tcW w:w="2254" w:type="dxa"/>
          </w:tcPr>
          <w:p w14:paraId="1753F6D4" w14:textId="3C94452C" w:rsidR="00A35207" w:rsidRDefault="00A35207" w:rsidP="006833B4">
            <w:r>
              <w:t>9</w:t>
            </w:r>
          </w:p>
        </w:tc>
      </w:tr>
      <w:tr w:rsidR="00A35207" w14:paraId="59BC637E" w14:textId="77777777" w:rsidTr="006833B4">
        <w:tc>
          <w:tcPr>
            <w:tcW w:w="2254" w:type="dxa"/>
          </w:tcPr>
          <w:p w14:paraId="6B25D701" w14:textId="77777777" w:rsidR="00A35207" w:rsidRDefault="00A35207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25B63282" w14:textId="77777777" w:rsidR="00A35207" w:rsidRDefault="00A35207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A35207" w14:paraId="121AA676" w14:textId="77777777" w:rsidTr="006833B4">
        <w:tc>
          <w:tcPr>
            <w:tcW w:w="9016" w:type="dxa"/>
            <w:gridSpan w:val="4"/>
          </w:tcPr>
          <w:p w14:paraId="2B41B071" w14:textId="77777777" w:rsidR="00A35207" w:rsidRDefault="00A35207" w:rsidP="006833B4">
            <w:r>
              <w:t>Notes</w:t>
            </w:r>
          </w:p>
        </w:tc>
      </w:tr>
      <w:tr w:rsidR="00A35207" w14:paraId="79BBE62B" w14:textId="77777777" w:rsidTr="006833B4">
        <w:trPr>
          <w:trHeight w:val="366"/>
        </w:trPr>
        <w:tc>
          <w:tcPr>
            <w:tcW w:w="9016" w:type="dxa"/>
            <w:gridSpan w:val="4"/>
          </w:tcPr>
          <w:p w14:paraId="0018BBB4" w14:textId="77777777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Pdf generation is implemented.</w:t>
            </w:r>
          </w:p>
          <w:p w14:paraId="488977A9" w14:textId="2462F057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 xml:space="preserve">Login system and hashing method </w:t>
            </w:r>
            <w:r w:rsidR="00647A5D">
              <w:t>discussed.</w:t>
            </w:r>
          </w:p>
          <w:p w14:paraId="35C24ACA" w14:textId="104659A0" w:rsidR="00A35207" w:rsidRDefault="00647A5D" w:rsidP="006833B4">
            <w:pPr>
              <w:pStyle w:val="ListParagraph"/>
              <w:numPr>
                <w:ilvl w:val="0"/>
                <w:numId w:val="2"/>
              </w:numPr>
            </w:pPr>
            <w:r w:rsidRPr="00647A5D">
              <w:t>C</w:t>
            </w:r>
            <w:r w:rsidRPr="00647A5D">
              <w:t>ontinuous</w:t>
            </w:r>
            <w:r>
              <w:t xml:space="preserve"> User testing discussed</w:t>
            </w:r>
          </w:p>
        </w:tc>
      </w:tr>
    </w:tbl>
    <w:p w14:paraId="72C939A4" w14:textId="43F358E1" w:rsidR="00A35207" w:rsidRDefault="00A35207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35207" w14:paraId="66698E87" w14:textId="77777777" w:rsidTr="006833B4">
        <w:tc>
          <w:tcPr>
            <w:tcW w:w="2254" w:type="dxa"/>
          </w:tcPr>
          <w:p w14:paraId="0F25BE3C" w14:textId="77777777" w:rsidR="00A35207" w:rsidRDefault="00A35207" w:rsidP="006833B4">
            <w:r>
              <w:t>Date</w:t>
            </w:r>
          </w:p>
        </w:tc>
        <w:tc>
          <w:tcPr>
            <w:tcW w:w="2254" w:type="dxa"/>
          </w:tcPr>
          <w:p w14:paraId="35FFB0D4" w14:textId="641442BE" w:rsidR="00A35207" w:rsidRDefault="00A35207" w:rsidP="006833B4">
            <w:r>
              <w:t>20</w:t>
            </w:r>
            <w:r>
              <w:t>/1/2023</w:t>
            </w:r>
          </w:p>
        </w:tc>
        <w:tc>
          <w:tcPr>
            <w:tcW w:w="2254" w:type="dxa"/>
          </w:tcPr>
          <w:p w14:paraId="2D2F953A" w14:textId="77777777" w:rsidR="00A35207" w:rsidRDefault="00A35207" w:rsidP="006833B4">
            <w:r>
              <w:t>ID</w:t>
            </w:r>
          </w:p>
        </w:tc>
        <w:tc>
          <w:tcPr>
            <w:tcW w:w="2254" w:type="dxa"/>
          </w:tcPr>
          <w:p w14:paraId="157C8E3E" w14:textId="6541930D" w:rsidR="00A35207" w:rsidRDefault="00A35207" w:rsidP="006833B4">
            <w:r>
              <w:t>10</w:t>
            </w:r>
          </w:p>
        </w:tc>
      </w:tr>
      <w:tr w:rsidR="00A35207" w14:paraId="5D1A40CC" w14:textId="77777777" w:rsidTr="006833B4">
        <w:tc>
          <w:tcPr>
            <w:tcW w:w="2254" w:type="dxa"/>
          </w:tcPr>
          <w:p w14:paraId="7A8DBF1C" w14:textId="77777777" w:rsidR="00A35207" w:rsidRDefault="00A35207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2AE98EDB" w14:textId="77777777" w:rsidR="00A35207" w:rsidRDefault="00A35207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A35207" w14:paraId="28A0E4D6" w14:textId="77777777" w:rsidTr="006833B4">
        <w:tc>
          <w:tcPr>
            <w:tcW w:w="9016" w:type="dxa"/>
            <w:gridSpan w:val="4"/>
          </w:tcPr>
          <w:p w14:paraId="5334B8C3" w14:textId="77777777" w:rsidR="00A35207" w:rsidRDefault="00A35207" w:rsidP="006833B4">
            <w:r>
              <w:t>Notes</w:t>
            </w:r>
          </w:p>
        </w:tc>
      </w:tr>
      <w:tr w:rsidR="00A35207" w14:paraId="6CD3512E" w14:textId="77777777" w:rsidTr="00A35207">
        <w:trPr>
          <w:trHeight w:val="369"/>
        </w:trPr>
        <w:tc>
          <w:tcPr>
            <w:tcW w:w="9016" w:type="dxa"/>
            <w:gridSpan w:val="4"/>
          </w:tcPr>
          <w:p w14:paraId="040F64E9" w14:textId="0838F381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Login system implemented with key stretching.</w:t>
            </w:r>
          </w:p>
          <w:p w14:paraId="44A293C7" w14:textId="0EB75D03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 xml:space="preserve">user registration </w:t>
            </w:r>
            <w:r w:rsidR="00647A5D">
              <w:t>implemented.</w:t>
            </w:r>
          </w:p>
          <w:p w14:paraId="6DCD0204" w14:textId="2C0C1FDF" w:rsidR="00647A5D" w:rsidRDefault="00647A5D" w:rsidP="006833B4">
            <w:pPr>
              <w:pStyle w:val="ListParagraph"/>
              <w:numPr>
                <w:ilvl w:val="0"/>
                <w:numId w:val="2"/>
              </w:numPr>
            </w:pPr>
            <w:r w:rsidRPr="00647A5D">
              <w:t>Continuous</w:t>
            </w:r>
            <w:r>
              <w:t xml:space="preserve"> User testing discussed</w:t>
            </w:r>
          </w:p>
        </w:tc>
      </w:tr>
    </w:tbl>
    <w:p w14:paraId="69A58D2C" w14:textId="5CFC9607" w:rsidR="00A35207" w:rsidRDefault="00A35207" w:rsidP="00231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35207" w14:paraId="630100C1" w14:textId="77777777" w:rsidTr="006833B4">
        <w:tc>
          <w:tcPr>
            <w:tcW w:w="2254" w:type="dxa"/>
          </w:tcPr>
          <w:p w14:paraId="69B74E9A" w14:textId="77777777" w:rsidR="00A35207" w:rsidRDefault="00A35207" w:rsidP="006833B4">
            <w:r>
              <w:t>Date</w:t>
            </w:r>
          </w:p>
        </w:tc>
        <w:tc>
          <w:tcPr>
            <w:tcW w:w="2254" w:type="dxa"/>
          </w:tcPr>
          <w:p w14:paraId="384F6521" w14:textId="77777777" w:rsidR="00A35207" w:rsidRDefault="00A35207" w:rsidP="006833B4">
            <w:r>
              <w:t>1/1/2023</w:t>
            </w:r>
          </w:p>
        </w:tc>
        <w:tc>
          <w:tcPr>
            <w:tcW w:w="2254" w:type="dxa"/>
          </w:tcPr>
          <w:p w14:paraId="58E76E24" w14:textId="77777777" w:rsidR="00A35207" w:rsidRDefault="00A35207" w:rsidP="006833B4">
            <w:r>
              <w:t>ID</w:t>
            </w:r>
          </w:p>
        </w:tc>
        <w:tc>
          <w:tcPr>
            <w:tcW w:w="2254" w:type="dxa"/>
          </w:tcPr>
          <w:p w14:paraId="41793C09" w14:textId="77777777" w:rsidR="00A35207" w:rsidRDefault="00A35207" w:rsidP="006833B4">
            <w:r>
              <w:t>6</w:t>
            </w:r>
          </w:p>
        </w:tc>
      </w:tr>
      <w:tr w:rsidR="00A35207" w14:paraId="6922FB9B" w14:textId="77777777" w:rsidTr="006833B4">
        <w:tc>
          <w:tcPr>
            <w:tcW w:w="2254" w:type="dxa"/>
          </w:tcPr>
          <w:p w14:paraId="3886E400" w14:textId="77777777" w:rsidR="00A35207" w:rsidRDefault="00A35207" w:rsidP="006833B4">
            <w:r>
              <w:t>Attendees</w:t>
            </w:r>
          </w:p>
        </w:tc>
        <w:tc>
          <w:tcPr>
            <w:tcW w:w="6762" w:type="dxa"/>
            <w:gridSpan w:val="3"/>
          </w:tcPr>
          <w:p w14:paraId="29E59F74" w14:textId="77777777" w:rsidR="00A35207" w:rsidRDefault="00A35207" w:rsidP="006833B4">
            <w:r>
              <w:t xml:space="preserve">Aaron Beattie, Kieran Robinson, </w:t>
            </w:r>
            <w:r w:rsidRPr="00C3141E">
              <w:t>Sandra Czernik</w:t>
            </w:r>
            <w:r>
              <w:t xml:space="preserve">, </w:t>
            </w:r>
            <w:r w:rsidRPr="00C3141E">
              <w:t>Scott Donaldson</w:t>
            </w:r>
          </w:p>
        </w:tc>
      </w:tr>
      <w:tr w:rsidR="00A35207" w14:paraId="7A7271DD" w14:textId="77777777" w:rsidTr="006833B4">
        <w:tc>
          <w:tcPr>
            <w:tcW w:w="9016" w:type="dxa"/>
            <w:gridSpan w:val="4"/>
          </w:tcPr>
          <w:p w14:paraId="7E1B5AAC" w14:textId="77777777" w:rsidR="00A35207" w:rsidRDefault="00A35207" w:rsidP="006833B4">
            <w:r>
              <w:t>Notes</w:t>
            </w:r>
          </w:p>
        </w:tc>
      </w:tr>
      <w:tr w:rsidR="00A35207" w14:paraId="35A57475" w14:textId="77777777" w:rsidTr="006833B4">
        <w:trPr>
          <w:trHeight w:val="366"/>
        </w:trPr>
        <w:tc>
          <w:tcPr>
            <w:tcW w:w="9016" w:type="dxa"/>
            <w:gridSpan w:val="4"/>
          </w:tcPr>
          <w:p w14:paraId="13873562" w14:textId="77777777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The client model has been developed.</w:t>
            </w:r>
          </w:p>
          <w:p w14:paraId="008FFDFC" w14:textId="77777777" w:rsidR="00A35207" w:rsidRDefault="00A35207" w:rsidP="006833B4">
            <w:pPr>
              <w:pStyle w:val="ListParagraph"/>
              <w:numPr>
                <w:ilvl w:val="0"/>
                <w:numId w:val="2"/>
              </w:numPr>
            </w:pPr>
            <w:r>
              <w:t>Adding new clients and departments to the database</w:t>
            </w:r>
          </w:p>
          <w:p w14:paraId="45179B16" w14:textId="2F0F6DBC" w:rsidR="00647A5D" w:rsidRDefault="00647A5D" w:rsidP="006833B4">
            <w:pPr>
              <w:pStyle w:val="ListParagraph"/>
              <w:numPr>
                <w:ilvl w:val="0"/>
                <w:numId w:val="2"/>
              </w:numPr>
            </w:pPr>
            <w:r w:rsidRPr="00647A5D">
              <w:t>Continuous</w:t>
            </w:r>
            <w:r>
              <w:t xml:space="preserve"> User testing discussed</w:t>
            </w:r>
          </w:p>
        </w:tc>
      </w:tr>
    </w:tbl>
    <w:p w14:paraId="61147AC9" w14:textId="77777777" w:rsidR="00A35207" w:rsidRDefault="00A35207" w:rsidP="002313B1"/>
    <w:p w14:paraId="5C776ACB" w14:textId="538F61D7" w:rsidR="002C1426" w:rsidRDefault="002C1426" w:rsidP="002313B1">
      <w:r>
        <w:t xml:space="preserve">Moscow Sheet for </w:t>
      </w:r>
      <w:r w:rsidR="00A35207">
        <w:t>requirement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4"/>
        <w:gridCol w:w="7902"/>
      </w:tblGrid>
      <w:tr w:rsidR="002C1426" w:rsidRPr="002C1426" w14:paraId="73F2EFEB" w14:textId="77777777" w:rsidTr="002C142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7F3678" w14:textId="77777777" w:rsidR="002C1426" w:rsidRPr="002C1426" w:rsidRDefault="002C1426" w:rsidP="002C14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Mu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596139" w14:textId="77777777" w:rsidR="002C1426" w:rsidRPr="002C1426" w:rsidRDefault="002C1426" w:rsidP="002C1426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Ability to create a client and associated 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departments</w:t>
            </w:r>
            <w:proofErr w:type="gramEnd"/>
          </w:p>
          <w:p w14:paraId="5EF3BA6C" w14:textId="77777777" w:rsidR="002C1426" w:rsidRPr="002C1426" w:rsidRDefault="002C1426" w:rsidP="002C1426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UI to select a client and department, and create an event for 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them</w:t>
            </w:r>
            <w:proofErr w:type="gramEnd"/>
          </w:p>
          <w:p w14:paraId="47439EAB" w14:textId="77777777" w:rsidR="002C1426" w:rsidRPr="002C1426" w:rsidRDefault="002C1426" w:rsidP="002C1426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Ability to create an event, and associated 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activities</w:t>
            </w:r>
            <w:proofErr w:type="gramEnd"/>
          </w:p>
          <w:p w14:paraId="082AF35F" w14:textId="77777777" w:rsidR="002C1426" w:rsidRPr="002C1426" w:rsidRDefault="002C1426" w:rsidP="002C1426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A login system providing security, using key-stretching to avoid being brute-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forcible</w:t>
            </w:r>
            <w:proofErr w:type="gramEnd"/>
          </w:p>
          <w:p w14:paraId="72C7308A" w14:textId="77777777" w:rsidR="002C1426" w:rsidRPr="002C1426" w:rsidRDefault="002C1426" w:rsidP="002C1426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A way for a user to be registered to the system to 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login</w:t>
            </w:r>
            <w:proofErr w:type="gramEnd"/>
          </w:p>
          <w:p w14:paraId="5E9E24B4" w14:textId="77777777" w:rsidR="002C1426" w:rsidRPr="002C1426" w:rsidRDefault="002C1426" w:rsidP="002C1426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PDF Generation showing an invoice of a booked activity, which could be sent to client showing details from the booking</w:t>
            </w:r>
          </w:p>
        </w:tc>
      </w:tr>
      <w:tr w:rsidR="002C1426" w:rsidRPr="002C1426" w14:paraId="11144C2E" w14:textId="77777777" w:rsidTr="002C142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B051A" w14:textId="77777777" w:rsidR="002C1426" w:rsidRPr="002C1426" w:rsidRDefault="002C1426" w:rsidP="002C14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Shoul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2FA4AA" w14:textId="77777777" w:rsidR="002C1426" w:rsidRPr="002C1426" w:rsidRDefault="002C1426" w:rsidP="002C1426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The ability to select whether a facilitator is needed for an 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activity</w:t>
            </w:r>
            <w:proofErr w:type="gramEnd"/>
          </w:p>
          <w:p w14:paraId="36CCEF04" w14:textId="77777777" w:rsidR="002C1426" w:rsidRPr="002C1426" w:rsidRDefault="002C1426" w:rsidP="002C1426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 xml:space="preserve">Take into account client distance, so facilitators </w:t>
            </w:r>
            <w:proofErr w:type="spellStart"/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cant</w:t>
            </w:r>
            <w:proofErr w:type="spellEnd"/>
            <w:proofErr w:type="gramEnd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 have a date booked in on the next day if they are travelling back from a distant client (over 2 hours away)</w:t>
            </w:r>
          </w:p>
          <w:p w14:paraId="6EFA3D73" w14:textId="04319E75" w:rsidR="002C1426" w:rsidRPr="002C1426" w:rsidRDefault="002C1426" w:rsidP="002C1426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Regex on registration, checking emails follow the correct format and passwords meet a </w:t>
            </w:r>
            <w:r w:rsidR="00A35207" w:rsidRPr="002C1426">
              <w:rPr>
                <w:rFonts w:ascii="Arial" w:eastAsia="Times New Roman" w:hAnsi="Arial" w:cs="Arial"/>
                <w:color w:val="000000"/>
                <w:lang w:eastAsia="en-GB"/>
              </w:rPr>
              <w:t>minimum-security</w:t>
            </w: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 requirement</w:t>
            </w:r>
          </w:p>
        </w:tc>
      </w:tr>
      <w:tr w:rsidR="002C1426" w:rsidRPr="002C1426" w14:paraId="68CA2336" w14:textId="77777777" w:rsidTr="002C142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B4DA9" w14:textId="77777777" w:rsidR="002C1426" w:rsidRPr="002C1426" w:rsidRDefault="002C1426" w:rsidP="002C14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lastRenderedPageBreak/>
              <w:t>Coul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F3B23" w14:textId="77777777" w:rsidR="002C1426" w:rsidRPr="002C1426" w:rsidRDefault="002C1426" w:rsidP="002C1426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A repository with unit of work design pattern used to create an abstraction layer between data access and business 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logic</w:t>
            </w:r>
            <w:proofErr w:type="gramEnd"/>
          </w:p>
          <w:p w14:paraId="55AC9963" w14:textId="77777777" w:rsidR="002C1426" w:rsidRPr="002C1426" w:rsidRDefault="002C1426" w:rsidP="002C1426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 xml:space="preserve">The ability to remove events, clients and </w:t>
            </w:r>
            <w:proofErr w:type="gramStart"/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departments</w:t>
            </w:r>
            <w:proofErr w:type="gramEnd"/>
          </w:p>
          <w:p w14:paraId="5985458D" w14:textId="77777777" w:rsidR="002C1426" w:rsidRPr="002C1426" w:rsidRDefault="002C1426" w:rsidP="002C1426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A way to view all previously created events and activities</w:t>
            </w:r>
          </w:p>
        </w:tc>
      </w:tr>
      <w:tr w:rsidR="002C1426" w:rsidRPr="002C1426" w14:paraId="67D8C691" w14:textId="77777777" w:rsidTr="002C142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5CB86" w14:textId="77777777" w:rsidR="002C1426" w:rsidRPr="002C1426" w:rsidRDefault="002C1426" w:rsidP="002C14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Would hav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DA5A7" w14:textId="77777777" w:rsidR="002C1426" w:rsidRPr="002C1426" w:rsidRDefault="002C1426" w:rsidP="002C1426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2C1426">
              <w:rPr>
                <w:rFonts w:ascii="Arial" w:eastAsia="Times New Roman" w:hAnsi="Arial" w:cs="Arial"/>
                <w:color w:val="000000"/>
                <w:lang w:eastAsia="en-GB"/>
              </w:rPr>
              <w:t>PDF invoice automatically emailed to client once generated</w:t>
            </w:r>
          </w:p>
        </w:tc>
      </w:tr>
    </w:tbl>
    <w:p w14:paraId="7FD8C82B" w14:textId="77777777" w:rsidR="002C1426" w:rsidRPr="002313B1" w:rsidRDefault="002C1426" w:rsidP="002313B1"/>
    <w:sectPr w:rsidR="002C1426" w:rsidRPr="002313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1000"/>
    <w:multiLevelType w:val="multilevel"/>
    <w:tmpl w:val="12EA1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DA1F62"/>
    <w:multiLevelType w:val="multilevel"/>
    <w:tmpl w:val="5900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C6442A"/>
    <w:multiLevelType w:val="hybridMultilevel"/>
    <w:tmpl w:val="8676D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D21231"/>
    <w:multiLevelType w:val="multilevel"/>
    <w:tmpl w:val="124AE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562A7"/>
    <w:multiLevelType w:val="hybridMultilevel"/>
    <w:tmpl w:val="B42ED7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E51B52"/>
    <w:multiLevelType w:val="multilevel"/>
    <w:tmpl w:val="87CE4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3844930">
    <w:abstractNumId w:val="4"/>
  </w:num>
  <w:num w:numId="2" w16cid:durableId="880942112">
    <w:abstractNumId w:val="2"/>
  </w:num>
  <w:num w:numId="3" w16cid:durableId="1816296286">
    <w:abstractNumId w:val="0"/>
  </w:num>
  <w:num w:numId="4" w16cid:durableId="276916478">
    <w:abstractNumId w:val="5"/>
  </w:num>
  <w:num w:numId="5" w16cid:durableId="499660057">
    <w:abstractNumId w:val="1"/>
  </w:num>
  <w:num w:numId="6" w16cid:durableId="9683233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NDUzM7K0sLQ0MbBU0lEKTi0uzszPAykwrAUAdp5RySwAAAA="/>
  </w:docVars>
  <w:rsids>
    <w:rsidRoot w:val="00C2754E"/>
    <w:rsid w:val="000B6524"/>
    <w:rsid w:val="002313B1"/>
    <w:rsid w:val="00236774"/>
    <w:rsid w:val="002C1426"/>
    <w:rsid w:val="00647A5D"/>
    <w:rsid w:val="00A35207"/>
    <w:rsid w:val="00C2754E"/>
    <w:rsid w:val="00C3141E"/>
    <w:rsid w:val="00D73B17"/>
    <w:rsid w:val="00F4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22B49"/>
  <w15:chartTrackingRefBased/>
  <w15:docId w15:val="{211E13F4-12F6-4CCA-B723-77EA6A2B7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13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13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31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14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C1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.donaldson</dc:creator>
  <cp:keywords/>
  <dc:description/>
  <cp:lastModifiedBy>Aaron</cp:lastModifiedBy>
  <cp:revision>2</cp:revision>
  <dcterms:created xsi:type="dcterms:W3CDTF">2023-01-23T18:22:00Z</dcterms:created>
  <dcterms:modified xsi:type="dcterms:W3CDTF">2023-01-23T18:22:00Z</dcterms:modified>
</cp:coreProperties>
</file>